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2026" w:rsidRDefault="00D52026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posOffset>1294885</wp:posOffset>
            </wp:positionH>
            <wp:positionV relativeFrom="paragraph">
              <wp:posOffset>12357</wp:posOffset>
            </wp:positionV>
            <wp:extent cx="4892675" cy="3165475"/>
            <wp:effectExtent l="0" t="0" r="3175" b="0"/>
            <wp:wrapTight wrapText="bothSides">
              <wp:wrapPolygon edited="0">
                <wp:start x="0" y="0"/>
                <wp:lineTo x="0" y="21448"/>
                <wp:lineTo x="21530" y="21448"/>
                <wp:lineTo x="2153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24813105_539213458146465_432883449521655891_n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2675" cy="3165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posOffset>1402354</wp:posOffset>
            </wp:positionH>
            <wp:positionV relativeFrom="paragraph">
              <wp:posOffset>6556</wp:posOffset>
            </wp:positionV>
            <wp:extent cx="4547235" cy="5408295"/>
            <wp:effectExtent l="0" t="0" r="5715" b="1905"/>
            <wp:wrapTight wrapText="bothSides">
              <wp:wrapPolygon edited="0">
                <wp:start x="0" y="0"/>
                <wp:lineTo x="0" y="21532"/>
                <wp:lineTo x="21537" y="21532"/>
                <wp:lineTo x="2153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25013297_500365745580199_8888164377059676781_n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7235" cy="5408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7E1745" w:rsidRDefault="007E1745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/>
    <w:p w:rsidR="00D52026" w:rsidRDefault="00D52026">
      <w:bookmarkStart w:id="0" w:name="_GoBack"/>
      <w:bookmarkEnd w:id="0"/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4411362</wp:posOffset>
            </wp:positionV>
            <wp:extent cx="6858000" cy="1674495"/>
            <wp:effectExtent l="0" t="0" r="0" b="1905"/>
            <wp:wrapTight wrapText="bothSides">
              <wp:wrapPolygon edited="0">
                <wp:start x="0" y="0"/>
                <wp:lineTo x="0" y="21379"/>
                <wp:lineTo x="21540" y="21379"/>
                <wp:lineTo x="2154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24977542_1247603119300851_8871895090157568551_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posOffset>1000897</wp:posOffset>
            </wp:positionH>
            <wp:positionV relativeFrom="paragraph">
              <wp:posOffset>120</wp:posOffset>
            </wp:positionV>
            <wp:extent cx="4633595" cy="3454400"/>
            <wp:effectExtent l="0" t="0" r="0" b="0"/>
            <wp:wrapTight wrapText="bothSides">
              <wp:wrapPolygon edited="0">
                <wp:start x="0" y="0"/>
                <wp:lineTo x="0" y="21441"/>
                <wp:lineTo x="21490" y="21441"/>
                <wp:lineTo x="2149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24599619_548755403633922_121225870506280964_n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3595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52026" w:rsidSect="00D5202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jI3MjUzNTE0NDNX0lEKTi0uzszPAykwrAUA6NUReCwAAAA="/>
  </w:docVars>
  <w:rsids>
    <w:rsidRoot w:val="00D52026"/>
    <w:rsid w:val="007E1745"/>
    <w:rsid w:val="00D52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AE34D"/>
  <w15:chartTrackingRefBased/>
  <w15:docId w15:val="{EA27E8B5-E3B4-4E4C-83EE-34B0902AE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NATHANIELLE DE SIERRA</dc:creator>
  <cp:keywords/>
  <dc:description/>
  <cp:lastModifiedBy>HANNAH NATHANIELLE DE SIERRA</cp:lastModifiedBy>
  <cp:revision>1</cp:revision>
  <dcterms:created xsi:type="dcterms:W3CDTF">2023-01-10T13:58:00Z</dcterms:created>
  <dcterms:modified xsi:type="dcterms:W3CDTF">2023-01-10T14:02:00Z</dcterms:modified>
</cp:coreProperties>
</file>